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6193C" w14:textId="5338809E" w:rsidR="00C1132D" w:rsidRDefault="004A3BD5" w:rsidP="004A3BD5">
      <w:pPr>
        <w:jc w:val="right"/>
      </w:pPr>
      <w:r>
        <w:t>William Pembleton</w:t>
      </w:r>
    </w:p>
    <w:p w14:paraId="39AB0883" w14:textId="3C9FC1D1" w:rsidR="001F594B" w:rsidRDefault="001F594B" w:rsidP="004A3BD5">
      <w:pPr>
        <w:jc w:val="right"/>
      </w:pPr>
      <w:r>
        <w:t>10/31/2018</w:t>
      </w:r>
    </w:p>
    <w:p w14:paraId="57DB51FB" w14:textId="09C3252F" w:rsidR="00AD0FC0" w:rsidRDefault="00AD0FC0" w:rsidP="00AD0FC0">
      <w:pPr>
        <w:jc w:val="center"/>
      </w:pPr>
      <w:r>
        <w:t>Monday Presentations</w:t>
      </w:r>
    </w:p>
    <w:p w14:paraId="285120EC" w14:textId="4B68B7A7" w:rsidR="00C06131" w:rsidRDefault="00C06131" w:rsidP="008D4C9C">
      <w:pPr>
        <w:spacing w:after="0" w:line="240" w:lineRule="auto"/>
        <w:rPr>
          <w:rFonts w:eastAsia="Times New Roman" w:cs="Gisha"/>
          <w:szCs w:val="24"/>
        </w:rPr>
      </w:pPr>
    </w:p>
    <w:p w14:paraId="0B5A6B2C" w14:textId="4614910C" w:rsidR="00C06131" w:rsidRPr="00370999" w:rsidRDefault="0062411D" w:rsidP="008D4C9C">
      <w:pPr>
        <w:spacing w:after="0" w:line="240" w:lineRule="auto"/>
        <w:rPr>
          <w:rFonts w:eastAsia="Times New Roman" w:cs="Gisha"/>
          <w:szCs w:val="24"/>
        </w:rPr>
      </w:pPr>
      <w:r>
        <w:rPr>
          <w:rFonts w:eastAsia="Times New Roman" w:cs="Gisha"/>
          <w:szCs w:val="24"/>
        </w:rPr>
        <w:t xml:space="preserve">Hunt: </w:t>
      </w:r>
      <w:r w:rsidR="00EB4A85">
        <w:rPr>
          <w:rFonts w:eastAsia="Times New Roman" w:cs="Gisha"/>
          <w:szCs w:val="24"/>
        </w:rPr>
        <w:t xml:space="preserve">Hunt’s project is based on trying to </w:t>
      </w:r>
      <w:r w:rsidR="0028185E">
        <w:rPr>
          <w:rFonts w:eastAsia="Times New Roman" w:cs="Gisha"/>
          <w:szCs w:val="24"/>
        </w:rPr>
        <w:t xml:space="preserve">solve a staffing issue in Open Source projects. </w:t>
      </w:r>
      <w:r w:rsidR="00404F12">
        <w:rPr>
          <w:rFonts w:eastAsia="Times New Roman" w:cs="Gisha"/>
          <w:szCs w:val="24"/>
        </w:rPr>
        <w:t xml:space="preserve">He’s wondering if repository structure </w:t>
      </w:r>
      <w:r w:rsidR="00853EFE">
        <w:rPr>
          <w:rFonts w:eastAsia="Times New Roman" w:cs="Gisha"/>
          <w:szCs w:val="24"/>
        </w:rPr>
        <w:t>correlates with contributor activity.</w:t>
      </w:r>
      <w:r w:rsidR="000F4A13">
        <w:rPr>
          <w:rFonts w:eastAsia="Times New Roman" w:cs="Gisha"/>
          <w:szCs w:val="24"/>
        </w:rPr>
        <w:t xml:space="preserve"> He’s planning on getting his data from the </w:t>
      </w:r>
      <w:proofErr w:type="spellStart"/>
      <w:r w:rsidR="000F4A13">
        <w:rPr>
          <w:rFonts w:eastAsia="Times New Roman" w:cs="Gisha"/>
          <w:szCs w:val="24"/>
        </w:rPr>
        <w:t>Github</w:t>
      </w:r>
      <w:proofErr w:type="spellEnd"/>
      <w:r w:rsidR="000F4A13">
        <w:rPr>
          <w:rFonts w:eastAsia="Times New Roman" w:cs="Gisha"/>
          <w:szCs w:val="24"/>
        </w:rPr>
        <w:t xml:space="preserve"> API</w:t>
      </w:r>
      <w:r w:rsidR="004B5B21">
        <w:rPr>
          <w:rFonts w:eastAsia="Times New Roman" w:cs="Gisha"/>
          <w:szCs w:val="24"/>
        </w:rPr>
        <w:t xml:space="preserve">. The main problems he’s going to run into is that repositories aren’t marked as pubic. The way he got around this is </w:t>
      </w:r>
      <w:r w:rsidR="00370999">
        <w:rPr>
          <w:rFonts w:eastAsia="Times New Roman" w:cs="Gisha"/>
          <w:szCs w:val="24"/>
        </w:rPr>
        <w:t>he’s only going to pull from repositories that are public</w:t>
      </w:r>
      <w:r w:rsidR="00920D66">
        <w:rPr>
          <w:rFonts w:eastAsia="Times New Roman" w:cs="Gisha"/>
          <w:szCs w:val="24"/>
        </w:rPr>
        <w:t xml:space="preserve"> and have at least one commit from a developer who is not an owner of the repo</w:t>
      </w:r>
      <w:r w:rsidR="00370999">
        <w:rPr>
          <w:rFonts w:eastAsia="Times New Roman" w:cs="Gisha"/>
          <w:szCs w:val="24"/>
        </w:rPr>
        <w:t xml:space="preserve">. He’s planning on using CART to </w:t>
      </w:r>
      <w:r w:rsidR="00525AF9">
        <w:rPr>
          <w:rFonts w:eastAsia="Times New Roman" w:cs="Gisha"/>
          <w:szCs w:val="24"/>
        </w:rPr>
        <w:t>make a tree that</w:t>
      </w:r>
      <w:r w:rsidR="00E40FC3">
        <w:rPr>
          <w:rFonts w:eastAsia="Times New Roman" w:cs="Gisha"/>
          <w:szCs w:val="24"/>
        </w:rPr>
        <w:t xml:space="preserve"> </w:t>
      </w:r>
      <w:r w:rsidR="00920D66">
        <w:rPr>
          <w:rFonts w:eastAsia="Times New Roman" w:cs="Gisha"/>
          <w:szCs w:val="24"/>
        </w:rPr>
        <w:t>will predict how</w:t>
      </w:r>
      <w:r w:rsidR="00A52DF0">
        <w:rPr>
          <w:rFonts w:eastAsia="Times New Roman" w:cs="Gisha"/>
          <w:szCs w:val="24"/>
        </w:rPr>
        <w:t xml:space="preserve"> likely a repo is to be successful. </w:t>
      </w:r>
    </w:p>
    <w:p w14:paraId="4C980D9E" w14:textId="2BF04234" w:rsidR="000F4A13" w:rsidRDefault="000F4A13" w:rsidP="008D4C9C">
      <w:pPr>
        <w:spacing w:after="0" w:line="240" w:lineRule="auto"/>
        <w:rPr>
          <w:rFonts w:eastAsia="Times New Roman" w:cs="Gisha"/>
          <w:szCs w:val="24"/>
        </w:rPr>
      </w:pPr>
    </w:p>
    <w:p w14:paraId="3D2F8B12" w14:textId="6D07965C" w:rsidR="00A52DF0" w:rsidRDefault="00A52DF0" w:rsidP="008D4C9C">
      <w:pPr>
        <w:spacing w:after="0" w:line="240" w:lineRule="auto"/>
        <w:rPr>
          <w:rFonts w:eastAsia="Times New Roman" w:cs="Gisha"/>
          <w:szCs w:val="24"/>
        </w:rPr>
      </w:pPr>
      <w:r>
        <w:rPr>
          <w:rFonts w:eastAsia="Times New Roman" w:cs="Gisha"/>
          <w:szCs w:val="24"/>
        </w:rPr>
        <w:t xml:space="preserve">Courtney: She’s doing a repeat study of </w:t>
      </w:r>
      <w:r w:rsidR="0072774F">
        <w:rPr>
          <w:rFonts w:eastAsia="Times New Roman" w:cs="Gisha"/>
          <w:szCs w:val="24"/>
        </w:rPr>
        <w:t xml:space="preserve">a paper she found. She wasn’t happy with how the paper was carried out so wants to replicate it. </w:t>
      </w:r>
      <w:r w:rsidR="000760A5">
        <w:rPr>
          <w:rFonts w:eastAsia="Times New Roman" w:cs="Gisha"/>
          <w:szCs w:val="24"/>
        </w:rPr>
        <w:t xml:space="preserve">She’s going to be </w:t>
      </w:r>
      <w:r w:rsidR="00B15219">
        <w:rPr>
          <w:rFonts w:eastAsia="Times New Roman" w:cs="Gisha"/>
          <w:szCs w:val="24"/>
        </w:rPr>
        <w:t xml:space="preserve">reusing the data collected by the original </w:t>
      </w:r>
      <w:r w:rsidR="00BE1546">
        <w:rPr>
          <w:rFonts w:eastAsia="Times New Roman" w:cs="Gisha"/>
          <w:szCs w:val="24"/>
        </w:rPr>
        <w:t xml:space="preserve">authors because it was gone through by hand and she doesn’t want to do it again. She’s </w:t>
      </w:r>
      <w:r w:rsidR="00537EDA">
        <w:rPr>
          <w:rFonts w:eastAsia="Times New Roman" w:cs="Gisha"/>
          <w:szCs w:val="24"/>
        </w:rPr>
        <w:t>plans</w:t>
      </w:r>
      <w:r w:rsidR="00BE1546">
        <w:rPr>
          <w:rFonts w:eastAsia="Times New Roman" w:cs="Gisha"/>
          <w:szCs w:val="24"/>
        </w:rPr>
        <w:t xml:space="preserve"> to us</w:t>
      </w:r>
      <w:r w:rsidR="00537EDA">
        <w:rPr>
          <w:rFonts w:eastAsia="Times New Roman" w:cs="Gisha"/>
          <w:szCs w:val="24"/>
        </w:rPr>
        <w:t>e</w:t>
      </w:r>
      <w:r w:rsidR="00BE1546">
        <w:rPr>
          <w:rFonts w:eastAsia="Times New Roman" w:cs="Gisha"/>
          <w:szCs w:val="24"/>
        </w:rPr>
        <w:t xml:space="preserve"> </w:t>
      </w:r>
      <w:r w:rsidR="00794290">
        <w:rPr>
          <w:rFonts w:eastAsia="Times New Roman" w:cs="Gisha"/>
          <w:szCs w:val="24"/>
        </w:rPr>
        <w:t xml:space="preserve">GAN to </w:t>
      </w:r>
      <w:r w:rsidR="00F22986">
        <w:rPr>
          <w:rFonts w:eastAsia="Times New Roman" w:cs="Gisha"/>
          <w:szCs w:val="24"/>
        </w:rPr>
        <w:t xml:space="preserve">generate </w:t>
      </w:r>
      <w:proofErr w:type="gramStart"/>
      <w:r w:rsidR="00F22986">
        <w:rPr>
          <w:rFonts w:eastAsia="Times New Roman" w:cs="Gisha"/>
          <w:szCs w:val="24"/>
        </w:rPr>
        <w:t>and also</w:t>
      </w:r>
      <w:proofErr w:type="gramEnd"/>
      <w:r w:rsidR="00F22986">
        <w:rPr>
          <w:rFonts w:eastAsia="Times New Roman" w:cs="Gisha"/>
          <w:szCs w:val="24"/>
        </w:rPr>
        <w:t xml:space="preserve"> discriminate if a particular piece of text is </w:t>
      </w:r>
      <w:r w:rsidR="008E41BF">
        <w:rPr>
          <w:rFonts w:eastAsia="Times New Roman" w:cs="Gisha"/>
          <w:szCs w:val="24"/>
        </w:rPr>
        <w:t>positive or negative.</w:t>
      </w:r>
    </w:p>
    <w:p w14:paraId="31D11B94" w14:textId="1E60E6DC" w:rsidR="008D4C9C" w:rsidRDefault="008D4C9C" w:rsidP="008D4C9C">
      <w:pPr>
        <w:spacing w:after="0" w:line="240" w:lineRule="auto"/>
        <w:rPr>
          <w:rFonts w:eastAsia="Times New Roman" w:cs="Gisha"/>
          <w:szCs w:val="24"/>
        </w:rPr>
      </w:pPr>
    </w:p>
    <w:p w14:paraId="06854AEF" w14:textId="5C74E7D1" w:rsidR="008E41BF" w:rsidRDefault="008E41BF" w:rsidP="008D4C9C">
      <w:pPr>
        <w:spacing w:after="0" w:line="240" w:lineRule="auto"/>
        <w:rPr>
          <w:rFonts w:eastAsia="Times New Roman" w:cs="Gisha"/>
          <w:szCs w:val="24"/>
        </w:rPr>
      </w:pPr>
      <w:r>
        <w:rPr>
          <w:rFonts w:eastAsia="Times New Roman" w:cs="Gisha"/>
          <w:szCs w:val="24"/>
        </w:rPr>
        <w:t xml:space="preserve">Kyle: </w:t>
      </w:r>
      <w:r w:rsidR="00537EDA">
        <w:rPr>
          <w:rFonts w:eastAsia="Times New Roman" w:cs="Gisha"/>
          <w:szCs w:val="24"/>
        </w:rPr>
        <w:t xml:space="preserve">Kyle wants to test </w:t>
      </w:r>
      <w:r w:rsidR="000F15C9">
        <w:rPr>
          <w:rFonts w:eastAsia="Times New Roman" w:cs="Gisha"/>
          <w:szCs w:val="24"/>
        </w:rPr>
        <w:t xml:space="preserve">if city planners have prejudice. He’s planning on doing this by combining data from </w:t>
      </w:r>
      <w:r w:rsidR="00025643">
        <w:rPr>
          <w:rFonts w:eastAsia="Times New Roman" w:cs="Gisha"/>
          <w:szCs w:val="24"/>
        </w:rPr>
        <w:t>road length and road width from a dataset and mixing it economic data from the US census.</w:t>
      </w:r>
      <w:r w:rsidR="00C403FC">
        <w:rPr>
          <w:rFonts w:eastAsia="Times New Roman" w:cs="Gisha"/>
          <w:szCs w:val="24"/>
        </w:rPr>
        <w:t xml:space="preserve"> On the plots he’s going to be putting </w:t>
      </w:r>
      <w:r w:rsidR="00D8261D">
        <w:rPr>
          <w:rFonts w:eastAsia="Times New Roman" w:cs="Gisha"/>
          <w:szCs w:val="24"/>
        </w:rPr>
        <w:t xml:space="preserve">things like road width </w:t>
      </w:r>
      <w:r w:rsidR="00E76338">
        <w:rPr>
          <w:rFonts w:eastAsia="Times New Roman" w:cs="Gisha"/>
          <w:szCs w:val="24"/>
        </w:rPr>
        <w:t>against average salary in a region.</w:t>
      </w:r>
      <w:r w:rsidR="00E76338" w:rsidRPr="00E76338">
        <w:rPr>
          <w:rFonts w:eastAsia="Times New Roman" w:cs="Gisha"/>
          <w:szCs w:val="24"/>
        </w:rPr>
        <w:t xml:space="preserve"> </w:t>
      </w:r>
      <w:r w:rsidR="00E76338">
        <w:rPr>
          <w:rFonts w:eastAsia="Times New Roman" w:cs="Gisha"/>
          <w:szCs w:val="24"/>
        </w:rPr>
        <w:t xml:space="preserve">He’s planning on using K-Means to do the clustering. </w:t>
      </w:r>
    </w:p>
    <w:p w14:paraId="7233AC32" w14:textId="77777777" w:rsidR="00B71104" w:rsidRDefault="00B71104" w:rsidP="008D4C9C">
      <w:pPr>
        <w:spacing w:after="0" w:line="240" w:lineRule="auto"/>
        <w:rPr>
          <w:rFonts w:eastAsia="Times New Roman" w:cs="Gisha"/>
          <w:szCs w:val="24"/>
        </w:rPr>
      </w:pPr>
    </w:p>
    <w:p w14:paraId="2292C467" w14:textId="5720453A" w:rsidR="004A3BD5" w:rsidRDefault="005B5F61" w:rsidP="00E91C86">
      <w:pPr>
        <w:spacing w:after="0" w:line="240" w:lineRule="auto"/>
        <w:rPr>
          <w:rFonts w:eastAsia="Times New Roman" w:cs="Gisha"/>
          <w:szCs w:val="24"/>
        </w:rPr>
      </w:pPr>
      <w:r>
        <w:rPr>
          <w:rFonts w:eastAsia="Times New Roman" w:cs="Gisha"/>
          <w:szCs w:val="24"/>
        </w:rPr>
        <w:t>Andy:</w:t>
      </w:r>
      <w:r w:rsidR="00AD2D4E">
        <w:rPr>
          <w:rFonts w:eastAsia="Times New Roman" w:cs="Gisha"/>
          <w:szCs w:val="24"/>
        </w:rPr>
        <w:t xml:space="preserve"> Andy</w:t>
      </w:r>
      <w:r>
        <w:rPr>
          <w:rFonts w:eastAsia="Times New Roman" w:cs="Gisha"/>
          <w:szCs w:val="24"/>
        </w:rPr>
        <w:t xml:space="preserve"> </w:t>
      </w:r>
      <w:r w:rsidR="00AD2D4E">
        <w:rPr>
          <w:rFonts w:eastAsia="Times New Roman" w:cs="Gisha"/>
          <w:szCs w:val="24"/>
        </w:rPr>
        <w:t>i</w:t>
      </w:r>
      <w:r>
        <w:rPr>
          <w:rFonts w:eastAsia="Times New Roman" w:cs="Gisha"/>
          <w:szCs w:val="24"/>
        </w:rPr>
        <w:t>s going to be using topic analysis on a few different epics stuff like</w:t>
      </w:r>
      <w:r w:rsidR="00564B1B">
        <w:rPr>
          <w:rFonts w:eastAsia="Times New Roman" w:cs="Gisha"/>
          <w:szCs w:val="24"/>
        </w:rPr>
        <w:t xml:space="preserve"> the Odyssey. The chose this topic because it combined their interests of the Classics and </w:t>
      </w:r>
      <w:r w:rsidR="00CE2862">
        <w:rPr>
          <w:rFonts w:eastAsia="Times New Roman" w:cs="Gisha"/>
          <w:szCs w:val="24"/>
        </w:rPr>
        <w:t xml:space="preserve">DM/ML. Topic analysis is used for </w:t>
      </w:r>
      <w:r w:rsidR="002F4983">
        <w:rPr>
          <w:rFonts w:eastAsia="Times New Roman" w:cs="Gisha"/>
          <w:szCs w:val="24"/>
        </w:rPr>
        <w:t xml:space="preserve">building up models of well topics. Topics are a mathematical way to describe </w:t>
      </w:r>
      <w:r w:rsidR="00DB292C">
        <w:rPr>
          <w:rFonts w:eastAsia="Times New Roman" w:cs="Gisha"/>
          <w:szCs w:val="24"/>
        </w:rPr>
        <w:t>groups of words with a similar context to them. For instance</w:t>
      </w:r>
      <w:r w:rsidR="00537EDA">
        <w:rPr>
          <w:rFonts w:eastAsia="Times New Roman" w:cs="Gisha"/>
          <w:szCs w:val="24"/>
        </w:rPr>
        <w:t>,</w:t>
      </w:r>
      <w:r w:rsidR="00DB292C">
        <w:rPr>
          <w:rFonts w:eastAsia="Times New Roman" w:cs="Gisha"/>
          <w:szCs w:val="24"/>
        </w:rPr>
        <w:t xml:space="preserve"> words like bird and parakeet would be in the same topic while words like bird and car would be in different topics. The goal for this project is to be asking questions on what the structure of this epics are through the lens of Topic analysis and </w:t>
      </w:r>
      <w:r w:rsidR="005364A2">
        <w:rPr>
          <w:rFonts w:eastAsia="Times New Roman" w:cs="Gisha"/>
          <w:szCs w:val="24"/>
        </w:rPr>
        <w:t>how the translation of these texts change over time.</w:t>
      </w:r>
    </w:p>
    <w:p w14:paraId="3D95834E" w14:textId="77777777" w:rsidR="00E91C86" w:rsidRPr="00E91C86" w:rsidRDefault="00E91C86" w:rsidP="00E91C86">
      <w:pPr>
        <w:spacing w:after="0" w:line="240" w:lineRule="auto"/>
        <w:rPr>
          <w:rFonts w:eastAsia="Times New Roman" w:cs="Gisha"/>
          <w:szCs w:val="24"/>
        </w:rPr>
      </w:pPr>
    </w:p>
    <w:p w14:paraId="1531BB05" w14:textId="03703E7F" w:rsidR="005364A2" w:rsidRDefault="005364A2" w:rsidP="004A3BD5">
      <w:r>
        <w:t xml:space="preserve">Jake: Jake is planning on </w:t>
      </w:r>
      <w:r w:rsidR="00F94BCA">
        <w:t xml:space="preserve">using convolutional neural networks to transform pictures taken at NCF </w:t>
      </w:r>
      <w:r w:rsidR="000F1C4E">
        <w:t>into pictures in the style of</w:t>
      </w:r>
      <w:r w:rsidR="00ED0E93">
        <w:t xml:space="preserve"> pictures his friends will make. </w:t>
      </w:r>
      <w:r w:rsidR="0001327C">
        <w:t xml:space="preserve">A convolution neural network is </w:t>
      </w:r>
      <w:r w:rsidR="00DD62D0">
        <w:t xml:space="preserve">based on a neural network </w:t>
      </w:r>
      <w:r w:rsidR="009C7F49">
        <w:t xml:space="preserve">except that instead of weights there is these things called convolutions. Convolutions are a set of pixels with weights on them </w:t>
      </w:r>
      <w:r w:rsidR="00224DD2">
        <w:t xml:space="preserve">for how much to turn up or turn down a </w:t>
      </w:r>
      <w:proofErr w:type="gramStart"/>
      <w:r w:rsidR="00224DD2">
        <w:t>pixels</w:t>
      </w:r>
      <w:proofErr w:type="gramEnd"/>
      <w:r w:rsidR="00224DD2">
        <w:t xml:space="preserve"> intensity. So</w:t>
      </w:r>
      <w:r w:rsidR="005F31B1">
        <w:t>,</w:t>
      </w:r>
      <w:r w:rsidR="00224DD2">
        <w:t xml:space="preserve"> when the model is training it is adjusting these convolution</w:t>
      </w:r>
      <w:r w:rsidR="00FA2664">
        <w:t>s.</w:t>
      </w:r>
    </w:p>
    <w:p w14:paraId="23192691" w14:textId="16E93D81" w:rsidR="00AD0FC0" w:rsidRDefault="00AD0FC0" w:rsidP="004A3BD5"/>
    <w:p w14:paraId="233C8404" w14:textId="63A1402D" w:rsidR="00AD0FC0" w:rsidRDefault="00AD0FC0" w:rsidP="004A3BD5"/>
    <w:p w14:paraId="47C7E82D" w14:textId="23AFAFEA" w:rsidR="00745270" w:rsidRPr="00BE6268" w:rsidRDefault="00AD0FC0" w:rsidP="00BE6268">
      <w:pPr>
        <w:jc w:val="center"/>
        <w:rPr>
          <w:rFonts w:cs="Gisha"/>
        </w:rPr>
      </w:pPr>
      <w:r w:rsidRPr="00745270">
        <w:rPr>
          <w:rFonts w:cs="Gisha" w:hint="cs"/>
        </w:rPr>
        <w:lastRenderedPageBreak/>
        <w:t xml:space="preserve">Wednesday Presentations </w:t>
      </w:r>
    </w:p>
    <w:p w14:paraId="452A0D69" w14:textId="345678CA" w:rsidR="00745270" w:rsidRDefault="003706F7" w:rsidP="00745270">
      <w:pPr>
        <w:spacing w:after="0" w:line="240" w:lineRule="auto"/>
        <w:rPr>
          <w:rFonts w:eastAsia="Times New Roman" w:cs="Gisha"/>
          <w:szCs w:val="24"/>
        </w:rPr>
      </w:pPr>
      <w:r>
        <w:rPr>
          <w:rFonts w:eastAsia="Times New Roman" w:cs="Gisha"/>
          <w:szCs w:val="24"/>
        </w:rPr>
        <w:t>Eric is planning on getting</w:t>
      </w:r>
      <w:r w:rsidR="00945D7C">
        <w:rPr>
          <w:rFonts w:eastAsia="Times New Roman" w:cs="Gisha"/>
          <w:szCs w:val="24"/>
        </w:rPr>
        <w:t xml:space="preserve"> his data from </w:t>
      </w:r>
      <w:r w:rsidR="00715CEC">
        <w:rPr>
          <w:rFonts w:eastAsia="Times New Roman" w:cs="Gisha"/>
          <w:szCs w:val="24"/>
        </w:rPr>
        <w:t>M</w:t>
      </w:r>
      <w:r w:rsidR="00945D7C">
        <w:rPr>
          <w:rFonts w:eastAsia="Times New Roman" w:cs="Gisha"/>
          <w:szCs w:val="24"/>
        </w:rPr>
        <w:t>yAnimeList</w:t>
      </w:r>
      <w:r w:rsidR="00715CEC">
        <w:rPr>
          <w:rFonts w:eastAsia="Times New Roman" w:cs="Gisha"/>
          <w:szCs w:val="24"/>
        </w:rPr>
        <w:t xml:space="preserve">.net </w:t>
      </w:r>
      <w:r w:rsidR="00DA31F4">
        <w:rPr>
          <w:rFonts w:eastAsia="Times New Roman" w:cs="Gisha"/>
          <w:szCs w:val="24"/>
        </w:rPr>
        <w:t xml:space="preserve">with rows like user score, </w:t>
      </w:r>
      <w:r w:rsidR="00E04D68">
        <w:rPr>
          <w:rFonts w:eastAsia="Times New Roman" w:cs="Gisha"/>
          <w:szCs w:val="24"/>
        </w:rPr>
        <w:t xml:space="preserve">genre, show length in episodes, season released, publisher and producer. He’s planning on </w:t>
      </w:r>
      <w:r w:rsidR="00AE6CBD">
        <w:rPr>
          <w:rFonts w:eastAsia="Times New Roman" w:cs="Gisha"/>
          <w:szCs w:val="24"/>
        </w:rPr>
        <w:t xml:space="preserve">using CART, linear regression and possibly neural networks to </w:t>
      </w:r>
      <w:r w:rsidR="006F06DF">
        <w:rPr>
          <w:rFonts w:eastAsia="Times New Roman" w:cs="Gisha"/>
          <w:szCs w:val="24"/>
        </w:rPr>
        <w:t xml:space="preserve">tell what types of shows </w:t>
      </w:r>
      <w:proofErr w:type="gramStart"/>
      <w:r w:rsidR="006F06DF">
        <w:rPr>
          <w:rFonts w:eastAsia="Times New Roman" w:cs="Gisha"/>
          <w:szCs w:val="24"/>
        </w:rPr>
        <w:t xml:space="preserve">are the </w:t>
      </w:r>
      <w:r w:rsidR="001E1EBD">
        <w:rPr>
          <w:rFonts w:eastAsia="Times New Roman" w:cs="Gisha"/>
          <w:szCs w:val="24"/>
        </w:rPr>
        <w:t>best for publishers</w:t>
      </w:r>
      <w:proofErr w:type="gramEnd"/>
      <w:r w:rsidR="001E1EBD">
        <w:rPr>
          <w:rFonts w:eastAsia="Times New Roman" w:cs="Gisha"/>
          <w:szCs w:val="24"/>
        </w:rPr>
        <w:t xml:space="preserve"> to create </w:t>
      </w:r>
      <w:r w:rsidR="00EE1404">
        <w:rPr>
          <w:rFonts w:eastAsia="Times New Roman" w:cs="Gisha"/>
          <w:szCs w:val="24"/>
        </w:rPr>
        <w:t>and for viewers to decide what types of shows they should watch.</w:t>
      </w:r>
    </w:p>
    <w:p w14:paraId="56F575F5" w14:textId="21BB0A81" w:rsidR="00EE1404" w:rsidRDefault="00EE1404" w:rsidP="00745270">
      <w:pPr>
        <w:spacing w:after="0" w:line="240" w:lineRule="auto"/>
        <w:rPr>
          <w:rFonts w:eastAsia="Times New Roman" w:cs="Gisha"/>
          <w:szCs w:val="24"/>
        </w:rPr>
      </w:pPr>
    </w:p>
    <w:p w14:paraId="501AC1B5" w14:textId="455FF7EF" w:rsidR="009529BC" w:rsidRPr="00745270" w:rsidRDefault="00EE1404" w:rsidP="00745270">
      <w:pPr>
        <w:spacing w:after="0" w:line="240" w:lineRule="auto"/>
        <w:rPr>
          <w:rFonts w:eastAsia="Times New Roman" w:cs="Gisha" w:hint="cs"/>
          <w:szCs w:val="24"/>
        </w:rPr>
      </w:pPr>
      <w:r>
        <w:rPr>
          <w:rFonts w:eastAsia="Times New Roman" w:cs="Gisha"/>
          <w:szCs w:val="24"/>
        </w:rPr>
        <w:t xml:space="preserve">Angelo is planning on </w:t>
      </w:r>
      <w:r w:rsidR="009529BC">
        <w:rPr>
          <w:rFonts w:eastAsia="Times New Roman" w:cs="Gisha"/>
          <w:szCs w:val="24"/>
        </w:rPr>
        <w:t xml:space="preserve">using neural networks, k nearest neighbors and a bag of words approach to classify pictures. They got their data from </w:t>
      </w:r>
      <w:r w:rsidR="00E32707">
        <w:rPr>
          <w:rFonts w:eastAsia="Times New Roman" w:cs="Gisha"/>
          <w:szCs w:val="24"/>
        </w:rPr>
        <w:t>Kaggle which has tons of pre</w:t>
      </w:r>
      <w:r w:rsidR="005F31B1">
        <w:rPr>
          <w:rFonts w:eastAsia="Times New Roman" w:cs="Gisha"/>
          <w:szCs w:val="24"/>
        </w:rPr>
        <w:t>-</w:t>
      </w:r>
      <w:r w:rsidR="00E32707">
        <w:rPr>
          <w:rFonts w:eastAsia="Times New Roman" w:cs="Gisha"/>
          <w:szCs w:val="24"/>
        </w:rPr>
        <w:t xml:space="preserve">classified pictures and they want to compare against the algorithms Google uses </w:t>
      </w:r>
      <w:r w:rsidR="00572E2E">
        <w:rPr>
          <w:rFonts w:eastAsia="Times New Roman" w:cs="Gisha"/>
          <w:szCs w:val="24"/>
        </w:rPr>
        <w:t>for reverse image search</w:t>
      </w:r>
      <w:r w:rsidR="00703811">
        <w:rPr>
          <w:rFonts w:eastAsia="Times New Roman" w:cs="Gisha"/>
          <w:szCs w:val="24"/>
        </w:rPr>
        <w:t>. They want to see where each model fails</w:t>
      </w:r>
      <w:r w:rsidR="000B4C92">
        <w:rPr>
          <w:rFonts w:eastAsia="Times New Roman" w:cs="Gisha"/>
          <w:szCs w:val="24"/>
        </w:rPr>
        <w:t>/succeeds and why.</w:t>
      </w:r>
    </w:p>
    <w:p w14:paraId="3D7EF5F7" w14:textId="4AAEDBDF" w:rsidR="00572E2E" w:rsidRDefault="00572E2E" w:rsidP="00745270">
      <w:pPr>
        <w:spacing w:after="0" w:line="240" w:lineRule="auto"/>
        <w:rPr>
          <w:rFonts w:eastAsia="Times New Roman" w:cs="Gisha"/>
          <w:szCs w:val="24"/>
        </w:rPr>
      </w:pPr>
    </w:p>
    <w:p w14:paraId="3135DD5E" w14:textId="1CCB282B" w:rsidR="00572E2E" w:rsidRPr="00745270" w:rsidRDefault="00572E2E" w:rsidP="00745270">
      <w:pPr>
        <w:spacing w:after="0" w:line="240" w:lineRule="auto"/>
        <w:rPr>
          <w:rFonts w:eastAsia="Times New Roman" w:cs="Gisha" w:hint="cs"/>
          <w:szCs w:val="24"/>
        </w:rPr>
      </w:pPr>
      <w:r>
        <w:rPr>
          <w:rFonts w:eastAsia="Times New Roman" w:cs="Gisha"/>
          <w:szCs w:val="24"/>
        </w:rPr>
        <w:t xml:space="preserve">Ty wants to use data scrapped from </w:t>
      </w:r>
      <w:proofErr w:type="spellStart"/>
      <w:r>
        <w:rPr>
          <w:rFonts w:eastAsia="Times New Roman" w:cs="Gisha"/>
          <w:szCs w:val="24"/>
        </w:rPr>
        <w:t>Ravelry</w:t>
      </w:r>
      <w:proofErr w:type="spellEnd"/>
      <w:r>
        <w:rPr>
          <w:rFonts w:eastAsia="Times New Roman" w:cs="Gisha"/>
          <w:szCs w:val="24"/>
        </w:rPr>
        <w:t xml:space="preserve"> (a knitting website) to </w:t>
      </w:r>
      <w:r w:rsidR="00FC2046">
        <w:rPr>
          <w:rFonts w:eastAsia="Times New Roman" w:cs="Gisha"/>
          <w:szCs w:val="24"/>
        </w:rPr>
        <w:t xml:space="preserve">guess at what type of object (hat, socks etc.) is being made based on the type of yarn that is used. </w:t>
      </w:r>
      <w:proofErr w:type="spellStart"/>
      <w:r w:rsidR="00FC2046">
        <w:rPr>
          <w:rFonts w:eastAsia="Times New Roman" w:cs="Gisha"/>
          <w:szCs w:val="24"/>
        </w:rPr>
        <w:t>Ravelry</w:t>
      </w:r>
      <w:proofErr w:type="spellEnd"/>
      <w:r w:rsidR="00FC2046">
        <w:rPr>
          <w:rFonts w:eastAsia="Times New Roman" w:cs="Gisha"/>
          <w:szCs w:val="24"/>
        </w:rPr>
        <w:t xml:space="preserve"> already tons of stats</w:t>
      </w:r>
      <w:r w:rsidR="00425147">
        <w:rPr>
          <w:rFonts w:eastAsia="Times New Roman" w:cs="Gisha"/>
          <w:szCs w:val="24"/>
        </w:rPr>
        <w:t xml:space="preserve"> </w:t>
      </w:r>
      <w:r w:rsidR="00FC2046">
        <w:rPr>
          <w:rFonts w:eastAsia="Times New Roman" w:cs="Gisha"/>
          <w:szCs w:val="24"/>
        </w:rPr>
        <w:t>like color and thickness</w:t>
      </w:r>
      <w:r w:rsidR="00425147">
        <w:rPr>
          <w:rFonts w:eastAsia="Times New Roman" w:cs="Gisha"/>
          <w:szCs w:val="24"/>
        </w:rPr>
        <w:t xml:space="preserve"> of each of the samples. They want to use K-means which will hopefully cluster into the objects, support vector machines and at the time of presenting multiclass logistic regression which they’re not sure what it is but it looks like it might be useful. </w:t>
      </w:r>
    </w:p>
    <w:p w14:paraId="39B29C90" w14:textId="142D1B5A" w:rsidR="00425147" w:rsidRDefault="00425147" w:rsidP="00745270">
      <w:pPr>
        <w:spacing w:after="0" w:line="240" w:lineRule="auto"/>
        <w:rPr>
          <w:rFonts w:eastAsia="Times New Roman" w:cs="Gisha"/>
          <w:szCs w:val="24"/>
        </w:rPr>
      </w:pPr>
    </w:p>
    <w:p w14:paraId="22E61D93" w14:textId="379F2F82" w:rsidR="00AD0FC0" w:rsidRDefault="00425147" w:rsidP="00425147">
      <w:pPr>
        <w:spacing w:after="0" w:line="240" w:lineRule="auto"/>
        <w:rPr>
          <w:rFonts w:eastAsia="Times New Roman" w:cs="Gisha"/>
          <w:szCs w:val="24"/>
        </w:rPr>
      </w:pPr>
      <w:r>
        <w:rPr>
          <w:rFonts w:eastAsia="Times New Roman" w:cs="Gisha"/>
          <w:szCs w:val="24"/>
        </w:rPr>
        <w:t xml:space="preserve">Paul wants to </w:t>
      </w:r>
      <w:r w:rsidR="00270BC3">
        <w:rPr>
          <w:rFonts w:eastAsia="Times New Roman" w:cs="Gisha"/>
          <w:szCs w:val="24"/>
        </w:rPr>
        <w:t xml:space="preserve">predict movie endings based on the type of characters are in the movies. </w:t>
      </w:r>
      <w:r w:rsidR="00ED056E">
        <w:rPr>
          <w:rFonts w:eastAsia="Times New Roman" w:cs="Gisha"/>
          <w:szCs w:val="24"/>
        </w:rPr>
        <w:t xml:space="preserve">He plans on getting the scripts for 300 </w:t>
      </w:r>
      <w:r w:rsidR="0080656E">
        <w:rPr>
          <w:rFonts w:eastAsia="Times New Roman" w:cs="Gisha"/>
          <w:szCs w:val="24"/>
        </w:rPr>
        <w:t>movies, describing what the characters</w:t>
      </w:r>
      <w:r w:rsidR="001331BA">
        <w:rPr>
          <w:rFonts w:eastAsia="Times New Roman" w:cs="Gisha"/>
          <w:szCs w:val="24"/>
        </w:rPr>
        <w:t>’</w:t>
      </w:r>
      <w:r w:rsidR="0080656E">
        <w:rPr>
          <w:rFonts w:eastAsia="Times New Roman" w:cs="Gisha"/>
          <w:szCs w:val="24"/>
        </w:rPr>
        <w:t xml:space="preserve"> personalities are like and then building a tree with ID3 which will </w:t>
      </w:r>
      <w:r w:rsidR="00280F02">
        <w:rPr>
          <w:rFonts w:eastAsia="Times New Roman" w:cs="Gisha"/>
          <w:szCs w:val="24"/>
        </w:rPr>
        <w:t xml:space="preserve">hopefully </w:t>
      </w:r>
      <w:r w:rsidR="0080656E">
        <w:rPr>
          <w:rFonts w:eastAsia="Times New Roman" w:cs="Gisha"/>
          <w:szCs w:val="24"/>
        </w:rPr>
        <w:t>predict the ending of the movie. I think this project is going to be very time intensive</w:t>
      </w:r>
      <w:r w:rsidR="000F6002">
        <w:rPr>
          <w:rFonts w:eastAsia="Times New Roman" w:cs="Gisha"/>
          <w:szCs w:val="24"/>
        </w:rPr>
        <w:t xml:space="preserve"> for data collection</w:t>
      </w:r>
      <w:r w:rsidR="0080656E">
        <w:rPr>
          <w:rFonts w:eastAsia="Times New Roman" w:cs="Gisha"/>
          <w:szCs w:val="24"/>
        </w:rPr>
        <w:t xml:space="preserve"> and I wish them luck.</w:t>
      </w:r>
    </w:p>
    <w:p w14:paraId="5350E68C" w14:textId="25FC7C93" w:rsidR="0080656E" w:rsidRDefault="0080656E" w:rsidP="00425147">
      <w:pPr>
        <w:spacing w:after="0" w:line="240" w:lineRule="auto"/>
        <w:rPr>
          <w:rFonts w:eastAsia="Times New Roman" w:cs="Gisha"/>
          <w:szCs w:val="24"/>
        </w:rPr>
      </w:pPr>
    </w:p>
    <w:p w14:paraId="3D4CFB65" w14:textId="32EFC032" w:rsidR="0080656E" w:rsidRPr="00425147" w:rsidRDefault="000A483A" w:rsidP="00425147">
      <w:pPr>
        <w:spacing w:after="0" w:line="240" w:lineRule="auto"/>
        <w:rPr>
          <w:rFonts w:eastAsia="Times New Roman" w:cs="Gisha"/>
          <w:szCs w:val="24"/>
        </w:rPr>
      </w:pPr>
      <w:r>
        <w:rPr>
          <w:rFonts w:eastAsia="Times New Roman" w:cs="Gisha"/>
          <w:szCs w:val="24"/>
        </w:rPr>
        <w:t xml:space="preserve">Rain </w:t>
      </w:r>
      <w:r w:rsidR="00DB7159">
        <w:rPr>
          <w:rFonts w:eastAsia="Times New Roman" w:cs="Gisha"/>
          <w:szCs w:val="24"/>
        </w:rPr>
        <w:t xml:space="preserve">wants to help people learn Kanji easier by creating </w:t>
      </w:r>
      <w:r w:rsidR="003029DC">
        <w:rPr>
          <w:rFonts w:eastAsia="Times New Roman" w:cs="Gisha"/>
          <w:szCs w:val="24"/>
        </w:rPr>
        <w:t>a Convolutional Neural Network</w:t>
      </w:r>
      <w:r w:rsidR="00FA2922">
        <w:rPr>
          <w:rFonts w:eastAsia="Times New Roman" w:cs="Gisha"/>
          <w:szCs w:val="24"/>
        </w:rPr>
        <w:t xml:space="preserve"> to make a connection between the components of a </w:t>
      </w:r>
      <w:r w:rsidR="004B18E6">
        <w:rPr>
          <w:rFonts w:eastAsia="Times New Roman" w:cs="Gisha"/>
          <w:szCs w:val="24"/>
        </w:rPr>
        <w:t xml:space="preserve">character and the meaning of the character. </w:t>
      </w:r>
      <w:r w:rsidR="00680ADC">
        <w:rPr>
          <w:rFonts w:eastAsia="Times New Roman" w:cs="Gisha"/>
          <w:szCs w:val="24"/>
        </w:rPr>
        <w:t>There already is a Word2Vec</w:t>
      </w:r>
      <w:r w:rsidR="00AD2D4E">
        <w:rPr>
          <w:rFonts w:eastAsia="Times New Roman" w:cs="Gisha"/>
          <w:szCs w:val="24"/>
        </w:rPr>
        <w:t xml:space="preserve"> for Kanji characters and Rain wants to take those as inputs and build a model out of them.</w:t>
      </w:r>
      <w:r w:rsidR="003029DC">
        <w:rPr>
          <w:rFonts w:eastAsia="Times New Roman" w:cs="Gisha"/>
          <w:szCs w:val="24"/>
        </w:rPr>
        <w:t xml:space="preserve"> </w:t>
      </w:r>
      <w:bookmarkStart w:id="0" w:name="_GoBack"/>
      <w:bookmarkEnd w:id="0"/>
    </w:p>
    <w:sectPr w:rsidR="0080656E" w:rsidRPr="004251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sha">
    <w:altName w:val="Gisha"/>
    <w:panose1 w:val="020B0502040204020203"/>
    <w:charset w:val="B1"/>
    <w:family w:val="swiss"/>
    <w:pitch w:val="variable"/>
    <w:sig w:usb0="80000807" w:usb1="40000042" w:usb2="00000000" w:usb3="00000000" w:csb0="0000002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MLI0MjOzNDUyMjZW0lEKTi0uzszPAykwqQUAVQYKFCwAAAA="/>
  </w:docVars>
  <w:rsids>
    <w:rsidRoot w:val="00AD0DFD"/>
    <w:rsid w:val="0001327C"/>
    <w:rsid w:val="00025643"/>
    <w:rsid w:val="000760A5"/>
    <w:rsid w:val="000969C0"/>
    <w:rsid w:val="000A483A"/>
    <w:rsid w:val="000B4C92"/>
    <w:rsid w:val="000C0759"/>
    <w:rsid w:val="000F15C9"/>
    <w:rsid w:val="000F1C4E"/>
    <w:rsid w:val="000F4A13"/>
    <w:rsid w:val="000F6002"/>
    <w:rsid w:val="001331BA"/>
    <w:rsid w:val="001416CD"/>
    <w:rsid w:val="001648CD"/>
    <w:rsid w:val="001E1EBD"/>
    <w:rsid w:val="001F594B"/>
    <w:rsid w:val="00224DD2"/>
    <w:rsid w:val="00270BC3"/>
    <w:rsid w:val="00280F02"/>
    <w:rsid w:val="0028185E"/>
    <w:rsid w:val="002F4983"/>
    <w:rsid w:val="003029DC"/>
    <w:rsid w:val="003706F7"/>
    <w:rsid w:val="00370999"/>
    <w:rsid w:val="003A5CED"/>
    <w:rsid w:val="00404F12"/>
    <w:rsid w:val="00425147"/>
    <w:rsid w:val="004A3BD5"/>
    <w:rsid w:val="004B18E6"/>
    <w:rsid w:val="004B5B21"/>
    <w:rsid w:val="00525AF9"/>
    <w:rsid w:val="005364A2"/>
    <w:rsid w:val="00537EDA"/>
    <w:rsid w:val="00564B1B"/>
    <w:rsid w:val="00572E2E"/>
    <w:rsid w:val="005B5F61"/>
    <w:rsid w:val="005F31B1"/>
    <w:rsid w:val="0062411D"/>
    <w:rsid w:val="00680ADC"/>
    <w:rsid w:val="006F06DF"/>
    <w:rsid w:val="006F0B1B"/>
    <w:rsid w:val="00703811"/>
    <w:rsid w:val="00707AFA"/>
    <w:rsid w:val="00715CEC"/>
    <w:rsid w:val="007175FA"/>
    <w:rsid w:val="0072774F"/>
    <w:rsid w:val="00745270"/>
    <w:rsid w:val="00794290"/>
    <w:rsid w:val="0080656E"/>
    <w:rsid w:val="00853EFE"/>
    <w:rsid w:val="008D4C9C"/>
    <w:rsid w:val="008E41BF"/>
    <w:rsid w:val="00920D66"/>
    <w:rsid w:val="00945CDF"/>
    <w:rsid w:val="00945D7C"/>
    <w:rsid w:val="009529BC"/>
    <w:rsid w:val="009C7F49"/>
    <w:rsid w:val="00A52DF0"/>
    <w:rsid w:val="00AD0DFD"/>
    <w:rsid w:val="00AD0FC0"/>
    <w:rsid w:val="00AD2D4E"/>
    <w:rsid w:val="00AE6CBD"/>
    <w:rsid w:val="00B15219"/>
    <w:rsid w:val="00B71104"/>
    <w:rsid w:val="00B9695E"/>
    <w:rsid w:val="00BE1546"/>
    <w:rsid w:val="00BE6268"/>
    <w:rsid w:val="00C06131"/>
    <w:rsid w:val="00C1132D"/>
    <w:rsid w:val="00C403FC"/>
    <w:rsid w:val="00C424F1"/>
    <w:rsid w:val="00CE2862"/>
    <w:rsid w:val="00D8261D"/>
    <w:rsid w:val="00DA31F4"/>
    <w:rsid w:val="00DB292C"/>
    <w:rsid w:val="00DB7159"/>
    <w:rsid w:val="00DD62D0"/>
    <w:rsid w:val="00E04D68"/>
    <w:rsid w:val="00E31310"/>
    <w:rsid w:val="00E32707"/>
    <w:rsid w:val="00E40FC3"/>
    <w:rsid w:val="00E76338"/>
    <w:rsid w:val="00E91C86"/>
    <w:rsid w:val="00EB4A85"/>
    <w:rsid w:val="00ED056E"/>
    <w:rsid w:val="00ED0E93"/>
    <w:rsid w:val="00EE1404"/>
    <w:rsid w:val="00F22986"/>
    <w:rsid w:val="00F94BCA"/>
    <w:rsid w:val="00FA2664"/>
    <w:rsid w:val="00FA2922"/>
    <w:rsid w:val="00FC2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88139"/>
  <w15:chartTrackingRefBased/>
  <w15:docId w15:val="{1B622C6E-5A51-4EED-BF3B-C57D28252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isha" w:eastAsiaTheme="minorHAnsi" w:hAnsi="Gish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0378644">
      <w:bodyDiv w:val="1"/>
      <w:marLeft w:val="0"/>
      <w:marRight w:val="0"/>
      <w:marTop w:val="0"/>
      <w:marBottom w:val="0"/>
      <w:divBdr>
        <w:top w:val="none" w:sz="0" w:space="0" w:color="auto"/>
        <w:left w:val="none" w:sz="0" w:space="0" w:color="auto"/>
        <w:bottom w:val="none" w:sz="0" w:space="0" w:color="auto"/>
        <w:right w:val="none" w:sz="0" w:space="0" w:color="auto"/>
      </w:divBdr>
      <w:divsChild>
        <w:div w:id="273631222">
          <w:marLeft w:val="0"/>
          <w:marRight w:val="0"/>
          <w:marTop w:val="0"/>
          <w:marBottom w:val="0"/>
          <w:divBdr>
            <w:top w:val="none" w:sz="0" w:space="0" w:color="auto"/>
            <w:left w:val="none" w:sz="0" w:space="0" w:color="auto"/>
            <w:bottom w:val="none" w:sz="0" w:space="0" w:color="auto"/>
            <w:right w:val="none" w:sz="0" w:space="0" w:color="auto"/>
          </w:divBdr>
        </w:div>
        <w:div w:id="1047605716">
          <w:marLeft w:val="0"/>
          <w:marRight w:val="0"/>
          <w:marTop w:val="0"/>
          <w:marBottom w:val="0"/>
          <w:divBdr>
            <w:top w:val="none" w:sz="0" w:space="0" w:color="auto"/>
            <w:left w:val="none" w:sz="0" w:space="0" w:color="auto"/>
            <w:bottom w:val="none" w:sz="0" w:space="0" w:color="auto"/>
            <w:right w:val="none" w:sz="0" w:space="0" w:color="auto"/>
          </w:divBdr>
        </w:div>
        <w:div w:id="443035555">
          <w:marLeft w:val="0"/>
          <w:marRight w:val="0"/>
          <w:marTop w:val="0"/>
          <w:marBottom w:val="0"/>
          <w:divBdr>
            <w:top w:val="none" w:sz="0" w:space="0" w:color="auto"/>
            <w:left w:val="none" w:sz="0" w:space="0" w:color="auto"/>
            <w:bottom w:val="none" w:sz="0" w:space="0" w:color="auto"/>
            <w:right w:val="none" w:sz="0" w:space="0" w:color="auto"/>
          </w:divBdr>
        </w:div>
        <w:div w:id="693193596">
          <w:marLeft w:val="0"/>
          <w:marRight w:val="0"/>
          <w:marTop w:val="0"/>
          <w:marBottom w:val="0"/>
          <w:divBdr>
            <w:top w:val="none" w:sz="0" w:space="0" w:color="auto"/>
            <w:left w:val="none" w:sz="0" w:space="0" w:color="auto"/>
            <w:bottom w:val="none" w:sz="0" w:space="0" w:color="auto"/>
            <w:right w:val="none" w:sz="0" w:space="0" w:color="auto"/>
          </w:divBdr>
        </w:div>
        <w:div w:id="2126196608">
          <w:marLeft w:val="0"/>
          <w:marRight w:val="0"/>
          <w:marTop w:val="0"/>
          <w:marBottom w:val="0"/>
          <w:divBdr>
            <w:top w:val="none" w:sz="0" w:space="0" w:color="auto"/>
            <w:left w:val="none" w:sz="0" w:space="0" w:color="auto"/>
            <w:bottom w:val="none" w:sz="0" w:space="0" w:color="auto"/>
            <w:right w:val="none" w:sz="0" w:space="0" w:color="auto"/>
          </w:divBdr>
        </w:div>
        <w:div w:id="1338461649">
          <w:marLeft w:val="0"/>
          <w:marRight w:val="0"/>
          <w:marTop w:val="0"/>
          <w:marBottom w:val="0"/>
          <w:divBdr>
            <w:top w:val="none" w:sz="0" w:space="0" w:color="auto"/>
            <w:left w:val="none" w:sz="0" w:space="0" w:color="auto"/>
            <w:bottom w:val="none" w:sz="0" w:space="0" w:color="auto"/>
            <w:right w:val="none" w:sz="0" w:space="0" w:color="auto"/>
          </w:divBdr>
        </w:div>
        <w:div w:id="1756974651">
          <w:marLeft w:val="0"/>
          <w:marRight w:val="0"/>
          <w:marTop w:val="0"/>
          <w:marBottom w:val="0"/>
          <w:divBdr>
            <w:top w:val="none" w:sz="0" w:space="0" w:color="auto"/>
            <w:left w:val="none" w:sz="0" w:space="0" w:color="auto"/>
            <w:bottom w:val="none" w:sz="0" w:space="0" w:color="auto"/>
            <w:right w:val="none" w:sz="0" w:space="0" w:color="auto"/>
          </w:divBdr>
        </w:div>
      </w:divsChild>
    </w:div>
    <w:div w:id="1786846747">
      <w:bodyDiv w:val="1"/>
      <w:marLeft w:val="0"/>
      <w:marRight w:val="0"/>
      <w:marTop w:val="0"/>
      <w:marBottom w:val="0"/>
      <w:divBdr>
        <w:top w:val="none" w:sz="0" w:space="0" w:color="auto"/>
        <w:left w:val="none" w:sz="0" w:space="0" w:color="auto"/>
        <w:bottom w:val="none" w:sz="0" w:space="0" w:color="auto"/>
        <w:right w:val="none" w:sz="0" w:space="0" w:color="auto"/>
      </w:divBdr>
      <w:divsChild>
        <w:div w:id="1926722427">
          <w:marLeft w:val="0"/>
          <w:marRight w:val="0"/>
          <w:marTop w:val="0"/>
          <w:marBottom w:val="0"/>
          <w:divBdr>
            <w:top w:val="none" w:sz="0" w:space="0" w:color="auto"/>
            <w:left w:val="none" w:sz="0" w:space="0" w:color="auto"/>
            <w:bottom w:val="none" w:sz="0" w:space="0" w:color="auto"/>
            <w:right w:val="none" w:sz="0" w:space="0" w:color="auto"/>
          </w:divBdr>
        </w:div>
        <w:div w:id="1511068615">
          <w:marLeft w:val="0"/>
          <w:marRight w:val="0"/>
          <w:marTop w:val="0"/>
          <w:marBottom w:val="0"/>
          <w:divBdr>
            <w:top w:val="none" w:sz="0" w:space="0" w:color="auto"/>
            <w:left w:val="none" w:sz="0" w:space="0" w:color="auto"/>
            <w:bottom w:val="none" w:sz="0" w:space="0" w:color="auto"/>
            <w:right w:val="none" w:sz="0" w:space="0" w:color="auto"/>
          </w:divBdr>
        </w:div>
        <w:div w:id="1303148063">
          <w:marLeft w:val="0"/>
          <w:marRight w:val="0"/>
          <w:marTop w:val="0"/>
          <w:marBottom w:val="0"/>
          <w:divBdr>
            <w:top w:val="none" w:sz="0" w:space="0" w:color="auto"/>
            <w:left w:val="none" w:sz="0" w:space="0" w:color="auto"/>
            <w:bottom w:val="none" w:sz="0" w:space="0" w:color="auto"/>
            <w:right w:val="none" w:sz="0" w:space="0" w:color="auto"/>
          </w:divBdr>
        </w:div>
        <w:div w:id="989093406">
          <w:marLeft w:val="0"/>
          <w:marRight w:val="0"/>
          <w:marTop w:val="0"/>
          <w:marBottom w:val="0"/>
          <w:divBdr>
            <w:top w:val="none" w:sz="0" w:space="0" w:color="auto"/>
            <w:left w:val="none" w:sz="0" w:space="0" w:color="auto"/>
            <w:bottom w:val="none" w:sz="0" w:space="0" w:color="auto"/>
            <w:right w:val="none" w:sz="0" w:space="0" w:color="auto"/>
          </w:divBdr>
        </w:div>
        <w:div w:id="1254313577">
          <w:marLeft w:val="0"/>
          <w:marRight w:val="0"/>
          <w:marTop w:val="0"/>
          <w:marBottom w:val="0"/>
          <w:divBdr>
            <w:top w:val="none" w:sz="0" w:space="0" w:color="auto"/>
            <w:left w:val="none" w:sz="0" w:space="0" w:color="auto"/>
            <w:bottom w:val="none" w:sz="0" w:space="0" w:color="auto"/>
            <w:right w:val="none" w:sz="0" w:space="0" w:color="auto"/>
          </w:divBdr>
        </w:div>
        <w:div w:id="1131247906">
          <w:marLeft w:val="0"/>
          <w:marRight w:val="0"/>
          <w:marTop w:val="0"/>
          <w:marBottom w:val="0"/>
          <w:divBdr>
            <w:top w:val="none" w:sz="0" w:space="0" w:color="auto"/>
            <w:left w:val="none" w:sz="0" w:space="0" w:color="auto"/>
            <w:bottom w:val="none" w:sz="0" w:space="0" w:color="auto"/>
            <w:right w:val="none" w:sz="0" w:space="0" w:color="auto"/>
          </w:divBdr>
        </w:div>
        <w:div w:id="756442662">
          <w:marLeft w:val="0"/>
          <w:marRight w:val="0"/>
          <w:marTop w:val="0"/>
          <w:marBottom w:val="0"/>
          <w:divBdr>
            <w:top w:val="none" w:sz="0" w:space="0" w:color="auto"/>
            <w:left w:val="none" w:sz="0" w:space="0" w:color="auto"/>
            <w:bottom w:val="none" w:sz="0" w:space="0" w:color="auto"/>
            <w:right w:val="none" w:sz="0" w:space="0" w:color="auto"/>
          </w:divBdr>
        </w:div>
        <w:div w:id="1881821830">
          <w:marLeft w:val="0"/>
          <w:marRight w:val="0"/>
          <w:marTop w:val="0"/>
          <w:marBottom w:val="0"/>
          <w:divBdr>
            <w:top w:val="none" w:sz="0" w:space="0" w:color="auto"/>
            <w:left w:val="none" w:sz="0" w:space="0" w:color="auto"/>
            <w:bottom w:val="none" w:sz="0" w:space="0" w:color="auto"/>
            <w:right w:val="none" w:sz="0" w:space="0" w:color="auto"/>
          </w:divBdr>
        </w:div>
        <w:div w:id="391370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0</TotalTime>
  <Pages>2</Pages>
  <Words>652</Words>
  <Characters>37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embleton</dc:creator>
  <cp:keywords/>
  <dc:description/>
  <cp:lastModifiedBy>William Pembleton</cp:lastModifiedBy>
  <cp:revision>14</cp:revision>
  <cp:lastPrinted>2018-11-03T20:35:00Z</cp:lastPrinted>
  <dcterms:created xsi:type="dcterms:W3CDTF">2018-10-30T19:55:00Z</dcterms:created>
  <dcterms:modified xsi:type="dcterms:W3CDTF">2018-11-03T20:41:00Z</dcterms:modified>
</cp:coreProperties>
</file>